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9545F" w14:textId="2DB9B23C" w:rsidR="00AF6FFB" w:rsidRDefault="00410D43">
      <w:pPr>
        <w:pStyle w:val="Title"/>
      </w:pPr>
      <w:r>
        <w:t xml:space="preserve">Feedback for Project Number </w:t>
      </w:r>
      <w:r w:rsidR="008308F9">
        <w:t>29</w:t>
      </w:r>
    </w:p>
    <w:p w14:paraId="21EBBE37" w14:textId="77777777" w:rsidR="00AF6FFB" w:rsidRDefault="00410D43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6BED1846" w14:textId="21966CF3" w:rsidR="00AF6FFB" w:rsidRDefault="00410D43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22DE7DB9" w14:textId="1534157F" w:rsidR="008308F9" w:rsidRPr="008308F9" w:rsidRDefault="008308F9" w:rsidP="008308F9">
      <w:pPr>
        <w:pStyle w:val="BodyText"/>
        <w:rPr>
          <w:color w:val="1F497D" w:themeColor="text2"/>
        </w:rPr>
      </w:pPr>
      <w:r w:rsidRPr="008308F9">
        <w:rPr>
          <w:color w:val="1F497D" w:themeColor="text2"/>
        </w:rPr>
        <w:t xml:space="preserve">Informative visuals with clear presentation. </w:t>
      </w:r>
    </w:p>
    <w:p w14:paraId="01C91C89" w14:textId="0A295FEA" w:rsidR="00AF6FFB" w:rsidRDefault="00410D43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70513F04" w14:textId="710CE5B2" w:rsidR="008308F9" w:rsidRPr="008308F9" w:rsidRDefault="008308F9">
      <w:pPr>
        <w:pStyle w:val="BodyText"/>
        <w:rPr>
          <w:bCs/>
          <w:color w:val="1F497D" w:themeColor="text2"/>
        </w:rPr>
      </w:pPr>
      <w:r w:rsidRPr="008308F9">
        <w:rPr>
          <w:bCs/>
          <w:color w:val="1F497D" w:themeColor="text2"/>
        </w:rPr>
        <w:t xml:space="preserve">The purpose of the project was to evaluate the development of the shooting guard position in basketball. It also evaluates a specific player to decide what type of contract the player should get. </w:t>
      </w:r>
    </w:p>
    <w:p w14:paraId="1B5864DA" w14:textId="22F9141C" w:rsidR="00AF6FFB" w:rsidRDefault="00410D43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48854D2A" w14:textId="4C1D9688" w:rsidR="008308F9" w:rsidRPr="00410D43" w:rsidRDefault="008308F9">
      <w:pPr>
        <w:pStyle w:val="BodyText"/>
        <w:rPr>
          <w:bCs/>
          <w:color w:val="1F497D" w:themeColor="text2"/>
        </w:rPr>
      </w:pPr>
      <w:r w:rsidRPr="00410D43">
        <w:rPr>
          <w:bCs/>
          <w:color w:val="1F497D" w:themeColor="text2"/>
        </w:rPr>
        <w:t xml:space="preserve">I thought this project was extremely well done and looks very professional. The only aspect </w:t>
      </w:r>
      <w:r w:rsidR="00410D43" w:rsidRPr="00410D43">
        <w:rPr>
          <w:bCs/>
          <w:color w:val="1F497D" w:themeColor="text2"/>
        </w:rPr>
        <w:t>where</w:t>
      </w:r>
      <w:r w:rsidRPr="00410D43">
        <w:rPr>
          <w:bCs/>
          <w:color w:val="1F497D" w:themeColor="text2"/>
        </w:rPr>
        <w:t xml:space="preserve"> I think there could be improvement is the scatter plots. The scatter plots were a little difficult to understand at first glance. The formatting of the </w:t>
      </w:r>
      <w:r w:rsidR="00410D43" w:rsidRPr="00410D43">
        <w:rPr>
          <w:bCs/>
          <w:color w:val="1F497D" w:themeColor="text2"/>
        </w:rPr>
        <w:t xml:space="preserve">salary could’ve been cleaned up but that is just a nitpick. </w:t>
      </w:r>
    </w:p>
    <w:p w14:paraId="2921B1B3" w14:textId="2624B37A" w:rsidR="00AF6FFB" w:rsidRDefault="00410D43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69062184" w14:textId="11AC679A" w:rsidR="00410D43" w:rsidRPr="00410D43" w:rsidRDefault="00410D43">
      <w:pPr>
        <w:pStyle w:val="BodyText"/>
        <w:rPr>
          <w:bCs/>
          <w:color w:val="1F497D" w:themeColor="text2"/>
        </w:rPr>
      </w:pPr>
      <w:r w:rsidRPr="00410D43">
        <w:rPr>
          <w:bCs/>
          <w:color w:val="1F497D" w:themeColor="text2"/>
        </w:rPr>
        <w:t xml:space="preserve">I would maybe add a more interactive type of graph. The visuals in this project were incredibly good, however a graph that the user could interact with a bit more would really push this presentation to the next level.  </w:t>
      </w:r>
    </w:p>
    <w:p w14:paraId="0CAAFAD8" w14:textId="1E0F3160" w:rsidR="00AF6FFB" w:rsidRDefault="00410D43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47E5ECB7" w14:textId="4FDB9CCB" w:rsidR="00410D43" w:rsidRPr="00410D43" w:rsidRDefault="00410D43">
      <w:pPr>
        <w:pStyle w:val="BodyText"/>
        <w:rPr>
          <w:bCs/>
          <w:color w:val="1F497D" w:themeColor="text2"/>
        </w:rPr>
      </w:pPr>
      <w:r w:rsidRPr="00410D43">
        <w:rPr>
          <w:bCs/>
          <w:color w:val="1F497D" w:themeColor="text2"/>
        </w:rPr>
        <w:t>I really enjoyed the detailed explanation of the project. The graphs and visuals were clean, professional, and informative. The line graph comparing two-point attempts vs three</w:t>
      </w:r>
      <w:r>
        <w:rPr>
          <w:bCs/>
          <w:color w:val="1F497D" w:themeColor="text2"/>
        </w:rPr>
        <w:t>-</w:t>
      </w:r>
      <w:r w:rsidRPr="00410D43">
        <w:rPr>
          <w:bCs/>
          <w:color w:val="1F497D" w:themeColor="text2"/>
        </w:rPr>
        <w:t xml:space="preserve">point attempts was particularly interesting. </w:t>
      </w:r>
    </w:p>
    <w:p w14:paraId="1665E9A4" w14:textId="371AFDA6" w:rsidR="00AF6FFB" w:rsidRDefault="00410D43">
      <w:pPr>
        <w:pStyle w:val="BodyText"/>
        <w:rPr>
          <w:b/>
        </w:rPr>
      </w:pPr>
      <w:r>
        <w:rPr>
          <w:b/>
        </w:rPr>
        <w:t>Any oth</w:t>
      </w:r>
      <w:r>
        <w:rPr>
          <w:b/>
        </w:rPr>
        <w:t>er thoughts you would like to convey to your peer?</w:t>
      </w:r>
    </w:p>
    <w:p w14:paraId="2181A458" w14:textId="4F30B74E" w:rsidR="00410D43" w:rsidRPr="00410D43" w:rsidRDefault="00410D43">
      <w:pPr>
        <w:pStyle w:val="BodyText"/>
        <w:rPr>
          <w:bCs/>
          <w:color w:val="1F497D" w:themeColor="text2"/>
        </w:rPr>
      </w:pPr>
      <w:r w:rsidRPr="00410D43">
        <w:rPr>
          <w:bCs/>
          <w:color w:val="1F497D" w:themeColor="text2"/>
        </w:rPr>
        <w:t xml:space="preserve">I was impressed by this project. In my opinion, this is something I would expect to see in a professional website of some sort. Remarkably interesting topic for any sport fan, this project does a really good job on showing how statistical analysis can be applied to almost every aspect of real life. </w:t>
      </w:r>
    </w:p>
    <w:sectPr w:rsidR="00410D43" w:rsidRPr="00410D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D90EF" w14:textId="77777777" w:rsidR="00000000" w:rsidRDefault="00410D43">
      <w:pPr>
        <w:spacing w:after="0"/>
      </w:pPr>
      <w:r>
        <w:separator/>
      </w:r>
    </w:p>
  </w:endnote>
  <w:endnote w:type="continuationSeparator" w:id="0">
    <w:p w14:paraId="254AE46A" w14:textId="77777777" w:rsidR="00000000" w:rsidRDefault="00410D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102C1" w14:textId="77777777" w:rsidR="00AF6FFB" w:rsidRDefault="00410D43">
      <w:r>
        <w:separator/>
      </w:r>
    </w:p>
  </w:footnote>
  <w:footnote w:type="continuationSeparator" w:id="0">
    <w:p w14:paraId="135D8EBD" w14:textId="77777777" w:rsidR="00AF6FFB" w:rsidRDefault="00410D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629A44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491DC2E"/>
    <w:multiLevelType w:val="multilevel"/>
    <w:tmpl w:val="C83410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0D43"/>
    <w:rsid w:val="004E29B3"/>
    <w:rsid w:val="00590D07"/>
    <w:rsid w:val="00784D58"/>
    <w:rsid w:val="008308F9"/>
    <w:rsid w:val="008D6863"/>
    <w:rsid w:val="00AF6FF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BBF70"/>
  <w15:docId w15:val="{3AB27E80-1515-4462-BC2B-7E7221C0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avier Lazalde</dc:creator>
  <cp:lastModifiedBy>Javier Lazalde</cp:lastModifiedBy>
  <cp:revision>2</cp:revision>
  <dcterms:created xsi:type="dcterms:W3CDTF">2021-05-14T15:39:00Z</dcterms:created>
  <dcterms:modified xsi:type="dcterms:W3CDTF">2021-05-14T15:39:00Z</dcterms:modified>
</cp:coreProperties>
</file>